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840B0" w14:textId="13ADDE43" w:rsidR="0097022D" w:rsidRPr="00FB3CFF" w:rsidRDefault="00A86B1A" w:rsidP="00525FDC">
      <w:pPr>
        <w:jc w:val="center"/>
        <w:rPr>
          <w:rFonts w:ascii="PT Serif" w:hAnsi="PT Serif" w:cs="Arial"/>
          <w:color w:val="5F8FB4"/>
          <w:sz w:val="44"/>
          <w:szCs w:val="44"/>
        </w:rPr>
      </w:pPr>
      <w:r>
        <w:rPr>
          <w:noProof/>
        </w:rPr>
        <w:drawing>
          <wp:inline distT="0" distB="0" distL="0" distR="0" wp14:anchorId="18178940" wp14:editId="5A5FAC3A">
            <wp:extent cx="2006600" cy="344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0" cy="34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2A704" w14:textId="77777777" w:rsidR="00371D6A" w:rsidRPr="00371D6A" w:rsidRDefault="00371D6A" w:rsidP="00371D6A">
      <w:pPr>
        <w:spacing w:after="0"/>
        <w:jc w:val="center"/>
        <w:rPr>
          <w:rFonts w:ascii="PT Serif" w:hAnsi="PT Serif" w:cs="Arial"/>
          <w:b/>
          <w:bCs/>
          <w:color w:val="595959" w:themeColor="text1" w:themeTint="A6"/>
          <w:sz w:val="24"/>
          <w:szCs w:val="24"/>
        </w:rPr>
      </w:pPr>
    </w:p>
    <w:p w14:paraId="6A267C51" w14:textId="4C9865AE" w:rsidR="00954374" w:rsidRPr="003256A3" w:rsidRDefault="00954374" w:rsidP="00371D6A">
      <w:pPr>
        <w:spacing w:after="0"/>
        <w:rPr>
          <w:rFonts w:ascii="PT Serif" w:hAnsi="PT Serif" w:cs="Arial"/>
          <w:b/>
          <w:bCs/>
          <w:color w:val="6B6D6B"/>
          <w:sz w:val="36"/>
          <w:szCs w:val="36"/>
        </w:rPr>
      </w:pPr>
      <w:r w:rsidRPr="003256A3">
        <w:rPr>
          <w:rFonts w:ascii="PT Serif" w:hAnsi="PT Serif" w:cs="Arial"/>
          <w:b/>
          <w:bCs/>
          <w:color w:val="6B6D6B"/>
          <w:sz w:val="36"/>
          <w:szCs w:val="36"/>
        </w:rPr>
        <w:t>Leadership Development Program</w:t>
      </w:r>
      <w:r w:rsidR="00DA215F">
        <w:rPr>
          <w:rFonts w:ascii="PT Serif" w:hAnsi="PT Serif" w:cs="Arial"/>
          <w:b/>
          <w:bCs/>
          <w:color w:val="6B6D6B"/>
          <w:sz w:val="36"/>
          <w:szCs w:val="36"/>
        </w:rPr>
        <w:t>:</w:t>
      </w:r>
    </w:p>
    <w:p w14:paraId="4265CD35" w14:textId="6C1E8E5A" w:rsidR="00A86B1A" w:rsidRPr="00AA4B54" w:rsidRDefault="00123B3B" w:rsidP="00E71DA1">
      <w:pPr>
        <w:spacing w:after="0"/>
        <w:rPr>
          <w:rFonts w:ascii="PT Serif" w:hAnsi="PT Serif" w:cs="Arial"/>
          <w:b/>
          <w:bCs/>
          <w:color w:val="6B6D6B"/>
          <w:sz w:val="24"/>
          <w:szCs w:val="24"/>
        </w:rPr>
      </w:pPr>
      <w:r>
        <w:rPr>
          <w:rFonts w:ascii="PT Serif" w:hAnsi="PT Serif" w:cs="Arial"/>
          <w:b/>
          <w:bCs/>
          <w:color w:val="6B6D6B"/>
          <w:sz w:val="32"/>
          <w:szCs w:val="32"/>
        </w:rPr>
        <w:t>Pre</w:t>
      </w:r>
      <w:r w:rsidR="00F12CDE" w:rsidRPr="00AA4B54">
        <w:rPr>
          <w:rFonts w:ascii="PT Serif" w:hAnsi="PT Serif" w:cs="Arial"/>
          <w:b/>
          <w:bCs/>
          <w:color w:val="6B6D6B"/>
          <w:sz w:val="32"/>
          <w:szCs w:val="32"/>
        </w:rPr>
        <w:t>-Module 1 Self-Reflection</w:t>
      </w:r>
    </w:p>
    <w:p w14:paraId="02371768" w14:textId="6DC4274A" w:rsidR="00CD3954" w:rsidRPr="00E87234" w:rsidRDefault="00CD3954" w:rsidP="00E71DA1">
      <w:pPr>
        <w:spacing w:after="0"/>
        <w:rPr>
          <w:rFonts w:ascii="PT Serif" w:hAnsi="PT Serif" w:cs="Arial"/>
          <w:color w:val="7F7F7F" w:themeColor="text1" w:themeTint="80"/>
          <w:sz w:val="24"/>
          <w:szCs w:val="24"/>
        </w:rPr>
      </w:pPr>
      <w:r w:rsidRPr="00E87234">
        <w:rPr>
          <w:rFonts w:ascii="Arial" w:hAnsi="Arial" w:cs="Arial"/>
          <w:b/>
          <w:bCs/>
          <w:noProof/>
          <w:color w:val="7F7F7F" w:themeColor="text1" w:themeTint="8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CD2F19" wp14:editId="3A0AA3AB">
                <wp:simplePos x="0" y="0"/>
                <wp:positionH relativeFrom="column">
                  <wp:posOffset>1386</wp:posOffset>
                </wp:positionH>
                <wp:positionV relativeFrom="paragraph">
                  <wp:posOffset>2713</wp:posOffset>
                </wp:positionV>
                <wp:extent cx="6423660" cy="15240"/>
                <wp:effectExtent l="0" t="0" r="34290" b="228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15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C4622D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 xmlns:arto="http://schemas.microsoft.com/office/word/2006/arto" xmlns:w16du="http://schemas.microsoft.com/office/word/2023/wordml/word16du">
            <w:pict>
              <v:line id="Straight Connector 10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c4622d" strokeweight=".5pt" from=".1pt,.2pt" to="505.9pt,1.4pt" w14:anchorId="0BFE01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">
                <v:stroke joinstyle="miter"/>
              </v:line>
            </w:pict>
          </mc:Fallback>
        </mc:AlternateContent>
      </w:r>
    </w:p>
    <w:p w14:paraId="180C9025" w14:textId="7454133E" w:rsidR="00FF0CC7" w:rsidRPr="00123B3B" w:rsidRDefault="00123B3B" w:rsidP="00123B3B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  <w:r w:rsidRPr="00123B3B">
        <w:rPr>
          <w:rFonts w:ascii="Arial" w:hAnsi="Arial" w:cs="Arial"/>
          <w:b/>
          <w:bCs/>
          <w:color w:val="7F7F7F" w:themeColor="text1" w:themeTint="80"/>
        </w:rPr>
        <w:t xml:space="preserve">How </w:t>
      </w:r>
      <w:r w:rsidR="00C47758">
        <w:rPr>
          <w:rFonts w:ascii="Arial" w:hAnsi="Arial" w:cs="Arial"/>
          <w:b/>
          <w:bCs/>
          <w:color w:val="7F7F7F" w:themeColor="text1" w:themeTint="80"/>
        </w:rPr>
        <w:t>well do I understand</w:t>
      </w:r>
      <w:r w:rsidRPr="00123B3B">
        <w:rPr>
          <w:rFonts w:ascii="Arial" w:hAnsi="Arial" w:cs="Arial"/>
          <w:b/>
          <w:bCs/>
          <w:color w:val="7F7F7F" w:themeColor="text1" w:themeTint="80"/>
        </w:rPr>
        <w:t xml:space="preserve"> my own needs, motivators</w:t>
      </w:r>
      <w:r w:rsidR="00EC0FC4">
        <w:rPr>
          <w:rFonts w:ascii="Arial" w:hAnsi="Arial" w:cs="Arial"/>
          <w:b/>
          <w:bCs/>
          <w:color w:val="7F7F7F" w:themeColor="text1" w:themeTint="80"/>
        </w:rPr>
        <w:t>,</w:t>
      </w:r>
      <w:r w:rsidRPr="00123B3B">
        <w:rPr>
          <w:rFonts w:ascii="Arial" w:hAnsi="Arial" w:cs="Arial"/>
          <w:b/>
          <w:bCs/>
          <w:color w:val="7F7F7F" w:themeColor="text1" w:themeTint="80"/>
        </w:rPr>
        <w:t> and drives?  </w:t>
      </w:r>
      <w:r w:rsidR="002B2624" w:rsidRPr="00123B3B">
        <w:rPr>
          <w:rFonts w:ascii="Arial" w:hAnsi="Arial" w:cs="Arial"/>
          <w:color w:val="7F7F7F" w:themeColor="text1" w:themeTint="80"/>
        </w:rPr>
        <w:t xml:space="preserve">  </w:t>
      </w:r>
      <w:r w:rsidR="006E2D04" w:rsidRPr="00123B3B">
        <w:rPr>
          <w:rFonts w:ascii="Arial" w:hAnsi="Arial" w:cs="Arial"/>
          <w:color w:val="7F7F7F" w:themeColor="text1" w:themeTint="80"/>
        </w:rPr>
        <w:t xml:space="preserve"> </w:t>
      </w:r>
    </w:p>
    <w:sdt>
      <w:sdtPr>
        <w:rPr>
          <w:rFonts w:ascii="Arial" w:hAnsi="Arial" w:cs="Arial"/>
          <w:color w:val="7F7F7F" w:themeColor="text1" w:themeTint="80"/>
        </w:rPr>
        <w:id w:val="249322256"/>
        <w:placeholder>
          <w:docPart w:val="DefaultPlaceholder_-1854013440"/>
        </w:placeholder>
        <w:showingPlcHdr/>
      </w:sdtPr>
      <w:sdtContent>
        <w:p w14:paraId="136EBAE8" w14:textId="3D677C2A" w:rsidR="006E2D04" w:rsidRPr="00E87234" w:rsidRDefault="009E2B68" w:rsidP="00347654">
          <w:pPr>
            <w:spacing w:after="0" w:line="240" w:lineRule="auto"/>
            <w:rPr>
              <w:rFonts w:ascii="Arial" w:hAnsi="Arial" w:cs="Arial"/>
              <w:color w:val="7F7F7F" w:themeColor="text1" w:themeTint="80"/>
            </w:rPr>
          </w:pPr>
          <w:r w:rsidRPr="00EC7390">
            <w:rPr>
              <w:rStyle w:val="PlaceholderText"/>
            </w:rPr>
            <w:t>Click or tap here to enter text.</w:t>
          </w:r>
        </w:p>
      </w:sdtContent>
    </w:sdt>
    <w:p w14:paraId="1EAADB54" w14:textId="765E5F34" w:rsidR="00DE765D" w:rsidRDefault="00DE765D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1D77531E" w14:textId="05BC57E1" w:rsidR="00395F91" w:rsidRDefault="00395F91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25840C23" w14:textId="2184D1C5" w:rsidR="00395F91" w:rsidRDefault="00395F91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7F703F37" w14:textId="10361A38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069885ED" w14:textId="245695B0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28B94A72" w14:textId="6769B228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5CE491F4" w14:textId="47C02D49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329615B9" w14:textId="3B4EC77E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584813A6" w14:textId="6026B034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4742A01E" w14:textId="620587F2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093D4215" w14:textId="77777777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2D65F402" w14:textId="77777777" w:rsidR="00C47758" w:rsidRDefault="00C47758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5DCA899E" w14:textId="77777777" w:rsidR="004D7DCC" w:rsidRDefault="004D7DCC" w:rsidP="001E0A6A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</w:p>
    <w:p w14:paraId="39597F9E" w14:textId="111C13BA" w:rsidR="00D01B68" w:rsidRDefault="00D01B68" w:rsidP="00D01B68">
      <w:pPr>
        <w:spacing w:after="120" w:line="240" w:lineRule="auto"/>
        <w:rPr>
          <w:rFonts w:ascii="Arial" w:hAnsi="Arial" w:cs="Arial"/>
          <w:b/>
          <w:bCs/>
          <w:color w:val="7F7F7F" w:themeColor="text1" w:themeTint="80"/>
        </w:rPr>
      </w:pPr>
      <w:r w:rsidRPr="00D01B68">
        <w:rPr>
          <w:rFonts w:ascii="Arial" w:hAnsi="Arial" w:cs="Arial"/>
          <w:b/>
          <w:bCs/>
          <w:color w:val="7F7F7F" w:themeColor="text1" w:themeTint="80"/>
        </w:rPr>
        <w:t>How well do I understand others’ needs, motivators and drives?</w:t>
      </w:r>
    </w:p>
    <w:p w14:paraId="7BFAFBC6" w14:textId="18CADBA8" w:rsidR="001E0A6A" w:rsidRPr="00E87234" w:rsidRDefault="00000000" w:rsidP="008A328C">
      <w:pPr>
        <w:spacing w:after="0" w:line="240" w:lineRule="auto"/>
        <w:rPr>
          <w:rFonts w:ascii="Arial" w:hAnsi="Arial" w:cs="Arial"/>
          <w:color w:val="7F7F7F" w:themeColor="text1" w:themeTint="80"/>
        </w:rPr>
      </w:pPr>
      <w:sdt>
        <w:sdtPr>
          <w:rPr>
            <w:rFonts w:ascii="Arial" w:hAnsi="Arial" w:cs="Arial"/>
            <w:color w:val="7F7F7F" w:themeColor="text1" w:themeTint="80"/>
          </w:rPr>
          <w:id w:val="1816909451"/>
          <w:placeholder>
            <w:docPart w:val="DefaultPlaceholder_-1854013440"/>
          </w:placeholder>
          <w:showingPlcHdr/>
        </w:sdtPr>
        <w:sdtContent>
          <w:r w:rsidR="008A328C" w:rsidRPr="00EC7390">
            <w:rPr>
              <w:rStyle w:val="PlaceholderText"/>
            </w:rPr>
            <w:t>Click or tap here to enter text.</w:t>
          </w:r>
        </w:sdtContent>
      </w:sdt>
    </w:p>
    <w:p w14:paraId="33DF280A" w14:textId="130FDC01" w:rsidR="00E87234" w:rsidRDefault="00E87234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5F0706E5" w14:textId="5BD3B183" w:rsidR="00E87234" w:rsidRDefault="00E87234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634DE400" w14:textId="3E30C60B" w:rsidR="004D7DCC" w:rsidRDefault="004D7DCC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702A5901" w14:textId="23A5605E" w:rsidR="004D7DCC" w:rsidRDefault="004D7DCC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1A6ECA4C" w14:textId="7F166727" w:rsidR="004D7DCC" w:rsidRDefault="004D7DCC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173C4AD3" w14:textId="7F0F34A6" w:rsidR="007A3475" w:rsidRDefault="007A3475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0563C6C2" w14:textId="08F06EB8" w:rsidR="000919F5" w:rsidRDefault="000919F5" w:rsidP="00347654">
      <w:pPr>
        <w:spacing w:after="0" w:line="240" w:lineRule="auto"/>
        <w:rPr>
          <w:rFonts w:ascii="PT Serif" w:hAnsi="PT Serif" w:cs="Arial"/>
          <w:color w:val="595959" w:themeColor="text1" w:themeTint="A6"/>
          <w:sz w:val="32"/>
          <w:szCs w:val="32"/>
        </w:rPr>
      </w:pPr>
    </w:p>
    <w:p w14:paraId="0AD431C0" w14:textId="77777777" w:rsidR="000919F5" w:rsidRDefault="000919F5">
      <w:pPr>
        <w:rPr>
          <w:rFonts w:ascii="PT Serif" w:hAnsi="PT Serif" w:cs="Arial"/>
          <w:color w:val="595959" w:themeColor="text1" w:themeTint="A6"/>
          <w:sz w:val="32"/>
          <w:szCs w:val="32"/>
        </w:rPr>
      </w:pPr>
      <w:r>
        <w:rPr>
          <w:rFonts w:ascii="PT Serif" w:hAnsi="PT Serif" w:cs="Arial"/>
          <w:color w:val="595959" w:themeColor="text1" w:themeTint="A6"/>
          <w:sz w:val="32"/>
          <w:szCs w:val="32"/>
        </w:rPr>
        <w:br w:type="page"/>
      </w:r>
    </w:p>
    <w:p w14:paraId="579D5370" w14:textId="77777777" w:rsidR="007A3475" w:rsidRPr="000919F5" w:rsidRDefault="007A3475" w:rsidP="00347654">
      <w:pPr>
        <w:spacing w:after="0" w:line="240" w:lineRule="auto"/>
        <w:rPr>
          <w:rFonts w:ascii="PT Serif" w:hAnsi="PT Serif" w:cs="Arial"/>
          <w:color w:val="595959" w:themeColor="text1" w:themeTint="A6"/>
          <w:sz w:val="32"/>
          <w:szCs w:val="32"/>
        </w:rPr>
      </w:pPr>
    </w:p>
    <w:p w14:paraId="247EA0E0" w14:textId="77777777" w:rsidR="007A3475" w:rsidRPr="007A3475" w:rsidRDefault="007A3475" w:rsidP="007A3475">
      <w:pPr>
        <w:spacing w:after="0" w:line="240" w:lineRule="auto"/>
        <w:rPr>
          <w:rFonts w:ascii="PT Serif" w:hAnsi="PT Serif" w:cs="Arial"/>
          <w:b/>
          <w:bCs/>
          <w:color w:val="6B6D6B"/>
          <w:sz w:val="32"/>
          <w:szCs w:val="32"/>
        </w:rPr>
      </w:pPr>
      <w:r w:rsidRPr="007A3475">
        <w:rPr>
          <w:rFonts w:ascii="PT Serif" w:hAnsi="PT Serif" w:cs="Arial"/>
          <w:b/>
          <w:bCs/>
          <w:color w:val="6B6D6B"/>
          <w:sz w:val="32"/>
          <w:szCs w:val="32"/>
        </w:rPr>
        <w:t>Post-Module 1 Self-Reflection</w:t>
      </w:r>
    </w:p>
    <w:p w14:paraId="28EE6DD8" w14:textId="77777777" w:rsidR="007A3475" w:rsidRPr="007A3475" w:rsidRDefault="007A3475" w:rsidP="00897DC8">
      <w:pPr>
        <w:spacing w:after="120" w:line="240" w:lineRule="auto"/>
        <w:rPr>
          <w:rFonts w:ascii="Arial" w:hAnsi="Arial" w:cs="Arial"/>
          <w:color w:val="595959" w:themeColor="text1" w:themeTint="A6"/>
        </w:rPr>
      </w:pPr>
      <w:r w:rsidRPr="007A3475">
        <w:rPr>
          <w:rFonts w:ascii="Arial" w:hAnsi="Arial" w:cs="Arial"/>
          <w:b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E4E4302" wp14:editId="0B6D666B">
                <wp:simplePos x="0" y="0"/>
                <wp:positionH relativeFrom="column">
                  <wp:posOffset>1386</wp:posOffset>
                </wp:positionH>
                <wp:positionV relativeFrom="paragraph">
                  <wp:posOffset>2713</wp:posOffset>
                </wp:positionV>
                <wp:extent cx="6423660" cy="15240"/>
                <wp:effectExtent l="0" t="0" r="34290" b="2286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15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C4622D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 xmlns:arto="http://schemas.microsoft.com/office/word/2006/arto" xmlns:w16du="http://schemas.microsoft.com/office/word/2023/wordml/word16du">
            <w:pict>
              <v:line id="Straight Connector 4" style="position:absolute;flip:y;z-index:251660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c4622d" strokeweight=".5pt" from=".1pt,.2pt" to="505.9pt,1.4pt" w14:anchorId="384AAC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">
                <v:stroke joinstyle="miter"/>
              </v:line>
            </w:pict>
          </mc:Fallback>
        </mc:AlternateContent>
      </w:r>
    </w:p>
    <w:p w14:paraId="5DF8C159" w14:textId="77777777" w:rsidR="007A3475" w:rsidRPr="007A3475" w:rsidRDefault="007A3475" w:rsidP="00897DC8">
      <w:pPr>
        <w:spacing w:after="120" w:line="240" w:lineRule="auto"/>
        <w:rPr>
          <w:rFonts w:ascii="Arial" w:hAnsi="Arial" w:cs="Arial"/>
          <w:color w:val="6B6D6B"/>
        </w:rPr>
      </w:pPr>
      <w:r w:rsidRPr="007A3475">
        <w:rPr>
          <w:rFonts w:ascii="Arial" w:hAnsi="Arial" w:cs="Arial"/>
          <w:b/>
          <w:bCs/>
          <w:color w:val="6B6D6B"/>
        </w:rPr>
        <w:t>As a result of completing this module, I have learned the following about myself:</w:t>
      </w:r>
      <w:r w:rsidRPr="007A3475">
        <w:rPr>
          <w:rFonts w:ascii="Arial" w:hAnsi="Arial" w:cs="Arial"/>
          <w:color w:val="6B6D6B"/>
        </w:rPr>
        <w:t xml:space="preserve">   </w:t>
      </w:r>
    </w:p>
    <w:sdt>
      <w:sdtPr>
        <w:rPr>
          <w:rFonts w:ascii="Arial" w:hAnsi="Arial" w:cs="Arial"/>
          <w:color w:val="595959" w:themeColor="text1" w:themeTint="A6"/>
        </w:rPr>
        <w:id w:val="-1136323210"/>
        <w:placeholder>
          <w:docPart w:val="253C890DF1FD47C797FE28CFE76E348A"/>
        </w:placeholder>
        <w:showingPlcHdr/>
      </w:sdtPr>
      <w:sdtContent>
        <w:p w14:paraId="2B1E50EB" w14:textId="0234D0CA" w:rsidR="007A3475" w:rsidRPr="007A3475" w:rsidRDefault="00455535" w:rsidP="007A3475">
          <w:pPr>
            <w:spacing w:after="0" w:line="240" w:lineRule="auto"/>
            <w:rPr>
              <w:rFonts w:ascii="Arial" w:hAnsi="Arial" w:cs="Arial"/>
              <w:color w:val="595959" w:themeColor="text1" w:themeTint="A6"/>
            </w:rPr>
          </w:pPr>
          <w:r w:rsidRPr="00EC7390">
            <w:rPr>
              <w:rStyle w:val="PlaceholderText"/>
            </w:rPr>
            <w:t>Click or tap here to enter text.</w:t>
          </w:r>
        </w:p>
      </w:sdtContent>
    </w:sdt>
    <w:p w14:paraId="45131C31" w14:textId="217FA4C6" w:rsidR="007A3475" w:rsidRDefault="007A3475" w:rsidP="007A3475">
      <w:pPr>
        <w:spacing w:after="0" w:line="240" w:lineRule="auto"/>
        <w:rPr>
          <w:rFonts w:ascii="Arial" w:hAnsi="Arial" w:cs="Arial"/>
          <w:b/>
          <w:bCs/>
          <w:color w:val="595959" w:themeColor="text1" w:themeTint="A6"/>
        </w:rPr>
      </w:pPr>
    </w:p>
    <w:p w14:paraId="38E11593" w14:textId="30AF303E" w:rsidR="00897DC8" w:rsidRDefault="00897DC8" w:rsidP="007A3475">
      <w:pPr>
        <w:spacing w:after="0" w:line="240" w:lineRule="auto"/>
        <w:rPr>
          <w:rFonts w:ascii="Arial" w:hAnsi="Arial" w:cs="Arial"/>
          <w:b/>
          <w:bCs/>
          <w:color w:val="595959" w:themeColor="text1" w:themeTint="A6"/>
        </w:rPr>
      </w:pPr>
    </w:p>
    <w:p w14:paraId="4BDA7A83" w14:textId="179AD214" w:rsidR="009A43CF" w:rsidRDefault="009A43CF" w:rsidP="007A3475">
      <w:pPr>
        <w:spacing w:after="0" w:line="240" w:lineRule="auto"/>
        <w:rPr>
          <w:rFonts w:ascii="Arial" w:hAnsi="Arial" w:cs="Arial"/>
          <w:b/>
          <w:bCs/>
          <w:color w:val="595959" w:themeColor="text1" w:themeTint="A6"/>
        </w:rPr>
      </w:pPr>
    </w:p>
    <w:p w14:paraId="2979FE9E" w14:textId="7215F463" w:rsidR="009A43CF" w:rsidRDefault="009A43CF" w:rsidP="007A3475">
      <w:pPr>
        <w:spacing w:after="0" w:line="240" w:lineRule="auto"/>
        <w:rPr>
          <w:rFonts w:ascii="Arial" w:hAnsi="Arial" w:cs="Arial"/>
          <w:b/>
          <w:bCs/>
          <w:color w:val="595959" w:themeColor="text1" w:themeTint="A6"/>
        </w:rPr>
      </w:pPr>
    </w:p>
    <w:p w14:paraId="4F4D5E4B" w14:textId="6627457A" w:rsidR="00FC7653" w:rsidRDefault="00FC7653" w:rsidP="007A3475">
      <w:pPr>
        <w:spacing w:after="0" w:line="240" w:lineRule="auto"/>
        <w:rPr>
          <w:rFonts w:ascii="Arial" w:hAnsi="Arial" w:cs="Arial"/>
          <w:b/>
          <w:bCs/>
          <w:color w:val="595959" w:themeColor="text1" w:themeTint="A6"/>
        </w:rPr>
      </w:pPr>
    </w:p>
    <w:p w14:paraId="0BA1382F" w14:textId="42F514E7" w:rsidR="00FC7653" w:rsidRDefault="00FC7653" w:rsidP="007A3475">
      <w:pPr>
        <w:spacing w:after="0" w:line="240" w:lineRule="auto"/>
        <w:rPr>
          <w:rFonts w:ascii="Arial" w:hAnsi="Arial" w:cs="Arial"/>
          <w:b/>
          <w:bCs/>
          <w:color w:val="595959" w:themeColor="text1" w:themeTint="A6"/>
        </w:rPr>
      </w:pPr>
    </w:p>
    <w:p w14:paraId="02D69B53" w14:textId="7E117060" w:rsidR="009A43CF" w:rsidRDefault="009A43CF" w:rsidP="007A3475">
      <w:pPr>
        <w:spacing w:after="0" w:line="240" w:lineRule="auto"/>
        <w:rPr>
          <w:rFonts w:ascii="Arial" w:hAnsi="Arial" w:cs="Arial"/>
          <w:b/>
          <w:bCs/>
          <w:color w:val="595959" w:themeColor="text1" w:themeTint="A6"/>
        </w:rPr>
      </w:pPr>
    </w:p>
    <w:p w14:paraId="154932E8" w14:textId="77777777" w:rsidR="009A43CF" w:rsidRPr="007A3475" w:rsidRDefault="009A43CF" w:rsidP="007A3475">
      <w:pPr>
        <w:spacing w:after="0" w:line="240" w:lineRule="auto"/>
        <w:rPr>
          <w:rFonts w:ascii="Arial" w:hAnsi="Arial" w:cs="Arial"/>
          <w:b/>
          <w:bCs/>
          <w:color w:val="595959" w:themeColor="text1" w:themeTint="A6"/>
        </w:rPr>
      </w:pPr>
    </w:p>
    <w:p w14:paraId="092D4EF5" w14:textId="04C55908" w:rsidR="007A3475" w:rsidRPr="007A3475" w:rsidRDefault="007A3475" w:rsidP="00897DC8">
      <w:pPr>
        <w:spacing w:after="120" w:line="240" w:lineRule="auto"/>
        <w:rPr>
          <w:rFonts w:ascii="Arial" w:hAnsi="Arial" w:cs="Arial"/>
          <w:b/>
          <w:bCs/>
          <w:color w:val="6B6D6B"/>
        </w:rPr>
      </w:pPr>
      <w:r w:rsidRPr="007A3475">
        <w:rPr>
          <w:rFonts w:ascii="Arial" w:hAnsi="Arial" w:cs="Arial"/>
          <w:b/>
          <w:bCs/>
          <w:color w:val="6B6D6B"/>
        </w:rPr>
        <w:t>The behaviors th</w:t>
      </w:r>
      <w:r w:rsidR="00EC0FC4">
        <w:t>a</w:t>
      </w:r>
      <w:r w:rsidRPr="007A3475">
        <w:rPr>
          <w:rFonts w:ascii="Arial" w:hAnsi="Arial" w:cs="Arial"/>
          <w:b/>
          <w:bCs/>
          <w:color w:val="6B6D6B"/>
        </w:rPr>
        <w:t xml:space="preserve">t I have been able to leverage most as a leader at </w:t>
      </w:r>
      <w:r w:rsidR="009872A2">
        <w:rPr>
          <w:rFonts w:ascii="Arial" w:hAnsi="Arial" w:cs="Arial"/>
          <w:b/>
          <w:bCs/>
          <w:color w:val="6B6D6B"/>
        </w:rPr>
        <w:t xml:space="preserve">my company/institute </w:t>
      </w:r>
      <w:r w:rsidRPr="007A3475">
        <w:rPr>
          <w:rFonts w:ascii="Arial" w:hAnsi="Arial" w:cs="Arial"/>
          <w:b/>
          <w:bCs/>
          <w:color w:val="6B6D6B"/>
        </w:rPr>
        <w:t>are:</w:t>
      </w:r>
    </w:p>
    <w:sdt>
      <w:sdtPr>
        <w:rPr>
          <w:rFonts w:ascii="Arial" w:hAnsi="Arial" w:cs="Arial"/>
          <w:color w:val="595959" w:themeColor="text1" w:themeTint="A6"/>
        </w:rPr>
        <w:id w:val="-1784572508"/>
        <w:placeholder>
          <w:docPart w:val="253C890DF1FD47C797FE28CFE76E348A"/>
        </w:placeholder>
        <w:showingPlcHdr/>
      </w:sdtPr>
      <w:sdtContent>
        <w:p w14:paraId="2A3AC799" w14:textId="77777777" w:rsidR="007A3475" w:rsidRPr="007A3475" w:rsidRDefault="007A3475" w:rsidP="007A3475">
          <w:pPr>
            <w:spacing w:after="0" w:line="240" w:lineRule="auto"/>
            <w:rPr>
              <w:rFonts w:ascii="Arial" w:hAnsi="Arial" w:cs="Arial"/>
              <w:color w:val="595959" w:themeColor="text1" w:themeTint="A6"/>
            </w:rPr>
          </w:pPr>
          <w:r w:rsidRPr="007A3475">
            <w:rPr>
              <w:rFonts w:ascii="Arial" w:hAnsi="Arial" w:cs="Arial"/>
              <w:color w:val="595959" w:themeColor="text1" w:themeTint="A6"/>
            </w:rPr>
            <w:t>Click or tap here to enter text.</w:t>
          </w:r>
        </w:p>
      </w:sdtContent>
    </w:sdt>
    <w:p w14:paraId="2C081412" w14:textId="77777777" w:rsidR="007A3475" w:rsidRPr="007A3475" w:rsidRDefault="007A3475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4CF6C810" w14:textId="33F0636B" w:rsidR="007A3475" w:rsidRDefault="007A3475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2822C781" w14:textId="594C6C37" w:rsidR="00D53EA6" w:rsidRDefault="00D53EA6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651F4DF5" w14:textId="77777777" w:rsidR="009872A2" w:rsidRDefault="009872A2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503F43FF" w14:textId="77777777" w:rsidR="009872A2" w:rsidRDefault="009872A2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63E05757" w14:textId="740F40FC" w:rsidR="00D53EA6" w:rsidRDefault="00D53EA6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083CEFE6" w14:textId="24CBF0D8" w:rsidR="00FC7653" w:rsidRDefault="00FC7653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3EE36157" w14:textId="77777777" w:rsidR="00FC7653" w:rsidRDefault="00FC7653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4173D79E" w14:textId="1423A83C" w:rsidR="00D53EA6" w:rsidRDefault="00D53EA6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36F9C57D" w14:textId="77777777" w:rsidR="00D53EA6" w:rsidRPr="007A3475" w:rsidRDefault="00D53EA6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3265D944" w14:textId="31B9B72C" w:rsidR="007A3475" w:rsidRPr="007A3475" w:rsidRDefault="007A3475" w:rsidP="00897DC8">
      <w:pPr>
        <w:spacing w:after="120" w:line="240" w:lineRule="auto"/>
        <w:rPr>
          <w:rFonts w:ascii="Arial" w:hAnsi="Arial" w:cs="Arial"/>
          <w:b/>
          <w:bCs/>
          <w:color w:val="6B6D6B"/>
        </w:rPr>
      </w:pPr>
      <w:r w:rsidRPr="007A3475">
        <w:rPr>
          <w:rFonts w:ascii="Arial" w:hAnsi="Arial" w:cs="Arial"/>
          <w:b/>
          <w:bCs/>
          <w:color w:val="6B6D6B"/>
        </w:rPr>
        <w:t xml:space="preserve">The behaviors that I feel I will need to flex to be more effective as a leader at </w:t>
      </w:r>
      <w:r w:rsidR="009872A2">
        <w:rPr>
          <w:rFonts w:ascii="Arial" w:hAnsi="Arial" w:cs="Arial"/>
          <w:b/>
          <w:bCs/>
          <w:color w:val="6B6D6B"/>
        </w:rPr>
        <w:t>my company/institute</w:t>
      </w:r>
      <w:r w:rsidRPr="007A3475">
        <w:rPr>
          <w:rFonts w:ascii="Arial" w:hAnsi="Arial" w:cs="Arial"/>
          <w:b/>
          <w:bCs/>
          <w:color w:val="6B6D6B"/>
        </w:rPr>
        <w:t xml:space="preserve"> are:</w:t>
      </w:r>
    </w:p>
    <w:p w14:paraId="084CDC2D" w14:textId="77777777" w:rsidR="007A3475" w:rsidRPr="007A3475" w:rsidRDefault="00000000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  <w:sdt>
        <w:sdtPr>
          <w:rPr>
            <w:rFonts w:ascii="Arial" w:hAnsi="Arial" w:cs="Arial"/>
            <w:color w:val="595959" w:themeColor="text1" w:themeTint="A6"/>
          </w:rPr>
          <w:id w:val="33932976"/>
          <w:placeholder>
            <w:docPart w:val="253C890DF1FD47C797FE28CFE76E348A"/>
          </w:placeholder>
          <w:showingPlcHdr/>
        </w:sdtPr>
        <w:sdtContent>
          <w:r w:rsidR="007A3475" w:rsidRPr="007A3475">
            <w:rPr>
              <w:rFonts w:ascii="Arial" w:hAnsi="Arial" w:cs="Arial"/>
              <w:color w:val="595959" w:themeColor="text1" w:themeTint="A6"/>
            </w:rPr>
            <w:t>Click or tap here to enter text.</w:t>
          </w:r>
        </w:sdtContent>
      </w:sdt>
    </w:p>
    <w:p w14:paraId="07A74EFE" w14:textId="77777777" w:rsidR="007A3475" w:rsidRPr="007A3475" w:rsidRDefault="007A3475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388E12EE" w14:textId="4253C099" w:rsidR="007A3475" w:rsidRDefault="007A3475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2210894C" w14:textId="341A1C66" w:rsidR="00455535" w:rsidRDefault="00455535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68C04E11" w14:textId="347FDA49" w:rsidR="00FC7653" w:rsidRDefault="00FC7653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27E602E1" w14:textId="3E093BD8" w:rsidR="00FC7653" w:rsidRDefault="00FC7653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0349999A" w14:textId="77777777" w:rsidR="00FC7653" w:rsidRDefault="00FC7653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02531ED2" w14:textId="77777777" w:rsidR="009872A2" w:rsidRDefault="009872A2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1D02E6BB" w14:textId="77777777" w:rsidR="009872A2" w:rsidRDefault="009872A2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0B834106" w14:textId="77777777" w:rsidR="009872A2" w:rsidRDefault="009872A2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333DF3F0" w14:textId="582E0D99" w:rsidR="00455535" w:rsidRDefault="00455535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79CC953D" w14:textId="388640F1" w:rsidR="00C20B12" w:rsidRDefault="00C20B12" w:rsidP="007A3475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3B3D345D" w14:textId="42658B37" w:rsidR="00E62794" w:rsidRPr="007A3475" w:rsidRDefault="00BB7E49" w:rsidP="00897DC8">
      <w:pPr>
        <w:spacing w:after="120" w:line="240" w:lineRule="auto"/>
        <w:rPr>
          <w:rFonts w:ascii="Arial" w:hAnsi="Arial" w:cs="Arial"/>
          <w:b/>
          <w:bCs/>
          <w:color w:val="6B6D6B"/>
        </w:rPr>
      </w:pPr>
      <w:r>
        <w:rPr>
          <w:rFonts w:ascii="Arial" w:hAnsi="Arial" w:cs="Arial"/>
          <w:b/>
          <w:bCs/>
          <w:color w:val="6B6D6B"/>
        </w:rPr>
        <w:t>One challenge related to understanding myself is</w:t>
      </w:r>
      <w:r w:rsidR="00FC7653">
        <w:rPr>
          <w:rFonts w:ascii="Arial" w:hAnsi="Arial" w:cs="Arial"/>
          <w:b/>
          <w:bCs/>
          <w:color w:val="6B6D6B"/>
        </w:rPr>
        <w:t>:</w:t>
      </w:r>
    </w:p>
    <w:sdt>
      <w:sdtPr>
        <w:rPr>
          <w:rFonts w:ascii="Arial" w:hAnsi="Arial" w:cs="Arial"/>
          <w:b/>
          <w:bCs/>
          <w:color w:val="595959" w:themeColor="text1" w:themeTint="A6"/>
        </w:rPr>
        <w:id w:val="272444628"/>
        <w:placeholder>
          <w:docPart w:val="253C890DF1FD47C797FE28CFE76E348A"/>
        </w:placeholder>
        <w:showingPlcHdr/>
      </w:sdtPr>
      <w:sdtContent>
        <w:p w14:paraId="4C6A8A73" w14:textId="77777777" w:rsidR="007A3475" w:rsidRPr="007A3475" w:rsidRDefault="007A3475" w:rsidP="007A3475">
          <w:pPr>
            <w:spacing w:after="0" w:line="240" w:lineRule="auto"/>
            <w:rPr>
              <w:rFonts w:ascii="Arial" w:hAnsi="Arial" w:cs="Arial"/>
              <w:b/>
              <w:bCs/>
              <w:color w:val="595959" w:themeColor="text1" w:themeTint="A6"/>
            </w:rPr>
          </w:pPr>
          <w:r w:rsidRPr="007A3475">
            <w:rPr>
              <w:rFonts w:ascii="Arial" w:hAnsi="Arial" w:cs="Arial"/>
              <w:color w:val="595959" w:themeColor="text1" w:themeTint="A6"/>
            </w:rPr>
            <w:t>Click or tap here to enter text.</w:t>
          </w:r>
        </w:p>
      </w:sdtContent>
    </w:sdt>
    <w:p w14:paraId="4C7F1989" w14:textId="77777777" w:rsidR="007A3475" w:rsidRDefault="007A3475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47D15117" w14:textId="4420C0B0" w:rsidR="00352EC4" w:rsidRDefault="00352EC4" w:rsidP="00347654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665FE06C" w14:textId="7AC937E4" w:rsidR="55BBACAB" w:rsidRDefault="55BBACAB" w:rsidP="55BBACAB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392998A0" w14:textId="07E3A747" w:rsidR="55BBACAB" w:rsidRDefault="55BBACAB" w:rsidP="55BBACAB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46311A4A" w14:textId="31EAC39A" w:rsidR="55BBACAB" w:rsidRDefault="55BBACAB" w:rsidP="55BBACAB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165ECAA2" w14:textId="77777777" w:rsidR="00EC0FC4" w:rsidRDefault="00EC0FC4" w:rsidP="55BBACAB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65BE5E54" w14:textId="41B919CB" w:rsidR="55BBACAB" w:rsidRDefault="55BBACAB" w:rsidP="55BBACAB">
      <w:pPr>
        <w:spacing w:after="0" w:line="240" w:lineRule="auto"/>
        <w:rPr>
          <w:rFonts w:ascii="Arial" w:hAnsi="Arial" w:cs="Arial"/>
          <w:color w:val="595959" w:themeColor="text1" w:themeTint="A6"/>
        </w:rPr>
      </w:pPr>
    </w:p>
    <w:p w14:paraId="118D93D6" w14:textId="35A93196" w:rsidR="00897DC8" w:rsidRPr="00897DC8" w:rsidRDefault="00897DC8" w:rsidP="55BBACAB">
      <w:pPr>
        <w:rPr>
          <w:rFonts w:ascii="Arial" w:hAnsi="Arial" w:cs="Arial"/>
        </w:rPr>
      </w:pPr>
    </w:p>
    <w:p w14:paraId="1D84ECA5" w14:textId="0F772753" w:rsidR="00897DC8" w:rsidRPr="00897DC8" w:rsidRDefault="00897DC8" w:rsidP="00897DC8">
      <w:pPr>
        <w:rPr>
          <w:rFonts w:ascii="Arial" w:hAnsi="Arial" w:cs="Arial"/>
        </w:rPr>
      </w:pPr>
    </w:p>
    <w:p w14:paraId="393F2836" w14:textId="46F66274" w:rsidR="00897DC8" w:rsidRPr="00897DC8" w:rsidRDefault="00897DC8" w:rsidP="00897DC8">
      <w:pPr>
        <w:tabs>
          <w:tab w:val="left" w:pos="486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897DC8" w:rsidRPr="00897DC8" w:rsidSect="00FB3CFF">
      <w:pgSz w:w="12240" w:h="15840"/>
      <w:pgMar w:top="810" w:right="900" w:bottom="540" w:left="900" w:header="720" w:footer="720" w:gutter="0"/>
      <w:pgBorders w:offsetFrom="page">
        <w:top w:val="double" w:sz="4" w:space="24" w:color="5F8FB4"/>
        <w:left w:val="double" w:sz="4" w:space="24" w:color="5F8FB4"/>
        <w:bottom w:val="double" w:sz="4" w:space="24" w:color="5F8FB4"/>
        <w:right w:val="double" w:sz="4" w:space="24" w:color="5F8FB4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BD0C3" w14:textId="77777777" w:rsidR="00353164" w:rsidRDefault="00353164" w:rsidP="00614876">
      <w:pPr>
        <w:spacing w:after="0" w:line="240" w:lineRule="auto"/>
      </w:pPr>
      <w:r>
        <w:separator/>
      </w:r>
    </w:p>
  </w:endnote>
  <w:endnote w:type="continuationSeparator" w:id="0">
    <w:p w14:paraId="7B18CC80" w14:textId="77777777" w:rsidR="00353164" w:rsidRDefault="00353164" w:rsidP="00614876">
      <w:pPr>
        <w:spacing w:after="0" w:line="240" w:lineRule="auto"/>
      </w:pPr>
      <w:r>
        <w:continuationSeparator/>
      </w:r>
    </w:p>
  </w:endnote>
  <w:endnote w:type="continuationNotice" w:id="1">
    <w:p w14:paraId="6339EA4F" w14:textId="77777777" w:rsidR="00353164" w:rsidRDefault="003531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D1531" w14:textId="77777777" w:rsidR="00353164" w:rsidRDefault="00353164" w:rsidP="00614876">
      <w:pPr>
        <w:spacing w:after="0" w:line="240" w:lineRule="auto"/>
      </w:pPr>
      <w:r>
        <w:separator/>
      </w:r>
    </w:p>
  </w:footnote>
  <w:footnote w:type="continuationSeparator" w:id="0">
    <w:p w14:paraId="70C3668B" w14:textId="77777777" w:rsidR="00353164" w:rsidRDefault="00353164" w:rsidP="00614876">
      <w:pPr>
        <w:spacing w:after="0" w:line="240" w:lineRule="auto"/>
      </w:pPr>
      <w:r>
        <w:continuationSeparator/>
      </w:r>
    </w:p>
  </w:footnote>
  <w:footnote w:type="continuationNotice" w:id="1">
    <w:p w14:paraId="5EC00016" w14:textId="77777777" w:rsidR="00353164" w:rsidRDefault="0035316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C39F5F2"/>
    <w:multiLevelType w:val="hybridMultilevel"/>
    <w:tmpl w:val="7893350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09604F"/>
    <w:multiLevelType w:val="hybridMultilevel"/>
    <w:tmpl w:val="3AFE9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1B25"/>
    <w:multiLevelType w:val="hybridMultilevel"/>
    <w:tmpl w:val="48F68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7D3C4"/>
    <w:multiLevelType w:val="hybridMultilevel"/>
    <w:tmpl w:val="5DC1C8B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E0E25A8"/>
    <w:multiLevelType w:val="hybridMultilevel"/>
    <w:tmpl w:val="44BA219A"/>
    <w:lvl w:ilvl="0" w:tplc="4B44C96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10102"/>
    <w:multiLevelType w:val="hybridMultilevel"/>
    <w:tmpl w:val="7CF41BA8"/>
    <w:lvl w:ilvl="0" w:tplc="A6B610D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395979"/>
    <w:multiLevelType w:val="hybridMultilevel"/>
    <w:tmpl w:val="1A72D1E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36656CAD"/>
    <w:multiLevelType w:val="hybridMultilevel"/>
    <w:tmpl w:val="D540A2CC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9C31DA0"/>
    <w:multiLevelType w:val="hybridMultilevel"/>
    <w:tmpl w:val="724EB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D0F24"/>
    <w:multiLevelType w:val="hybridMultilevel"/>
    <w:tmpl w:val="1666CFA8"/>
    <w:lvl w:ilvl="0" w:tplc="04090001">
      <w:start w:val="1"/>
      <w:numFmt w:val="bullet"/>
      <w:lvlText w:val=""/>
      <w:lvlJc w:val="left"/>
      <w:rPr>
        <w:rFonts w:ascii="Symbol" w:hAnsi="Symbol" w:cs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42754FB3"/>
    <w:multiLevelType w:val="hybridMultilevel"/>
    <w:tmpl w:val="BF92F172"/>
    <w:lvl w:ilvl="0" w:tplc="8FB6C1D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F90C6E"/>
    <w:multiLevelType w:val="hybridMultilevel"/>
    <w:tmpl w:val="F2CE5544"/>
    <w:lvl w:ilvl="0" w:tplc="04090001">
      <w:start w:val="1"/>
      <w:numFmt w:val="bullet"/>
      <w:lvlText w:val=""/>
      <w:lvlJc w:val="left"/>
      <w:rPr>
        <w:rFonts w:ascii="Symbol" w:hAnsi="Symbol" w:cs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63BB449E"/>
    <w:multiLevelType w:val="multilevel"/>
    <w:tmpl w:val="63C4D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1730EC0"/>
    <w:multiLevelType w:val="hybridMultilevel"/>
    <w:tmpl w:val="2B4A07E0"/>
    <w:lvl w:ilvl="0" w:tplc="8A7087D8">
      <w:numFmt w:val="bullet"/>
      <w:lvlText w:val="□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258946">
    <w:abstractNumId w:val="0"/>
  </w:num>
  <w:num w:numId="2" w16cid:durableId="306133164">
    <w:abstractNumId w:val="6"/>
  </w:num>
  <w:num w:numId="3" w16cid:durableId="2055615">
    <w:abstractNumId w:val="3"/>
  </w:num>
  <w:num w:numId="4" w16cid:durableId="1310472982">
    <w:abstractNumId w:val="11"/>
  </w:num>
  <w:num w:numId="5" w16cid:durableId="25756429">
    <w:abstractNumId w:val="9"/>
  </w:num>
  <w:num w:numId="6" w16cid:durableId="1281842676">
    <w:abstractNumId w:val="5"/>
  </w:num>
  <w:num w:numId="7" w16cid:durableId="476991973">
    <w:abstractNumId w:val="8"/>
  </w:num>
  <w:num w:numId="8" w16cid:durableId="1195072078">
    <w:abstractNumId w:val="2"/>
  </w:num>
  <w:num w:numId="9" w16cid:durableId="1786382086">
    <w:abstractNumId w:val="1"/>
  </w:num>
  <w:num w:numId="10" w16cid:durableId="438108648">
    <w:abstractNumId w:val="10"/>
  </w:num>
  <w:num w:numId="11" w16cid:durableId="1534688853">
    <w:abstractNumId w:val="7"/>
  </w:num>
  <w:num w:numId="12" w16cid:durableId="2135052277">
    <w:abstractNumId w:val="4"/>
  </w:num>
  <w:num w:numId="13" w16cid:durableId="992026741">
    <w:abstractNumId w:val="13"/>
  </w:num>
  <w:num w:numId="14" w16cid:durableId="10381196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trackedChange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I3M7I0NjEzMLZQ0lEKTi0uzszPAykwqQUAbIHChSwAAAA="/>
  </w:docVars>
  <w:rsids>
    <w:rsidRoot w:val="00787D0E"/>
    <w:rsid w:val="00000DA6"/>
    <w:rsid w:val="00001F22"/>
    <w:rsid w:val="00014026"/>
    <w:rsid w:val="00014BB0"/>
    <w:rsid w:val="00030EB4"/>
    <w:rsid w:val="00035691"/>
    <w:rsid w:val="00036507"/>
    <w:rsid w:val="00037CB9"/>
    <w:rsid w:val="00040713"/>
    <w:rsid w:val="00041150"/>
    <w:rsid w:val="00042102"/>
    <w:rsid w:val="00042897"/>
    <w:rsid w:val="00054A17"/>
    <w:rsid w:val="00057D25"/>
    <w:rsid w:val="00060DC6"/>
    <w:rsid w:val="0006600B"/>
    <w:rsid w:val="00066554"/>
    <w:rsid w:val="0007258A"/>
    <w:rsid w:val="00077433"/>
    <w:rsid w:val="0008716D"/>
    <w:rsid w:val="000919F5"/>
    <w:rsid w:val="00091FCA"/>
    <w:rsid w:val="00092DA8"/>
    <w:rsid w:val="0009418B"/>
    <w:rsid w:val="000A0611"/>
    <w:rsid w:val="000B480F"/>
    <w:rsid w:val="000C2FFE"/>
    <w:rsid w:val="000C553D"/>
    <w:rsid w:val="000C7198"/>
    <w:rsid w:val="000D1556"/>
    <w:rsid w:val="000D2993"/>
    <w:rsid w:val="000D7CDE"/>
    <w:rsid w:val="000E1C4C"/>
    <w:rsid w:val="000E2F87"/>
    <w:rsid w:val="000E398F"/>
    <w:rsid w:val="000E5B13"/>
    <w:rsid w:val="000F036E"/>
    <w:rsid w:val="000F1CB1"/>
    <w:rsid w:val="000F2B00"/>
    <w:rsid w:val="000F369B"/>
    <w:rsid w:val="000F3C55"/>
    <w:rsid w:val="00100164"/>
    <w:rsid w:val="00102722"/>
    <w:rsid w:val="0010408F"/>
    <w:rsid w:val="00107266"/>
    <w:rsid w:val="00123B3B"/>
    <w:rsid w:val="00130426"/>
    <w:rsid w:val="00132305"/>
    <w:rsid w:val="00132974"/>
    <w:rsid w:val="00135B88"/>
    <w:rsid w:val="001408C4"/>
    <w:rsid w:val="00146933"/>
    <w:rsid w:val="00146C02"/>
    <w:rsid w:val="0016372E"/>
    <w:rsid w:val="001673AE"/>
    <w:rsid w:val="00170167"/>
    <w:rsid w:val="001772A8"/>
    <w:rsid w:val="00180900"/>
    <w:rsid w:val="00186434"/>
    <w:rsid w:val="00187E22"/>
    <w:rsid w:val="00192896"/>
    <w:rsid w:val="001A01FC"/>
    <w:rsid w:val="001A1B9C"/>
    <w:rsid w:val="001B256C"/>
    <w:rsid w:val="001B32B6"/>
    <w:rsid w:val="001B7791"/>
    <w:rsid w:val="001BD068"/>
    <w:rsid w:val="001C0590"/>
    <w:rsid w:val="001C159D"/>
    <w:rsid w:val="001C1A71"/>
    <w:rsid w:val="001D0854"/>
    <w:rsid w:val="001D3CC6"/>
    <w:rsid w:val="001D75CA"/>
    <w:rsid w:val="001D7FCC"/>
    <w:rsid w:val="001E0A6A"/>
    <w:rsid w:val="001E2E35"/>
    <w:rsid w:val="00202A16"/>
    <w:rsid w:val="00203B9A"/>
    <w:rsid w:val="002057D2"/>
    <w:rsid w:val="002064D3"/>
    <w:rsid w:val="00207A96"/>
    <w:rsid w:val="00215257"/>
    <w:rsid w:val="00220ECD"/>
    <w:rsid w:val="00221733"/>
    <w:rsid w:val="00223FC9"/>
    <w:rsid w:val="00225F04"/>
    <w:rsid w:val="002317F3"/>
    <w:rsid w:val="0024480E"/>
    <w:rsid w:val="002452BC"/>
    <w:rsid w:val="00246E3E"/>
    <w:rsid w:val="00251B54"/>
    <w:rsid w:val="00254A8E"/>
    <w:rsid w:val="00255E97"/>
    <w:rsid w:val="00260FF9"/>
    <w:rsid w:val="0026341A"/>
    <w:rsid w:val="00263E96"/>
    <w:rsid w:val="00264A80"/>
    <w:rsid w:val="00267035"/>
    <w:rsid w:val="00267A85"/>
    <w:rsid w:val="00273BD2"/>
    <w:rsid w:val="00273C91"/>
    <w:rsid w:val="00274E8F"/>
    <w:rsid w:val="002764CF"/>
    <w:rsid w:val="002773E0"/>
    <w:rsid w:val="0028270B"/>
    <w:rsid w:val="002865D1"/>
    <w:rsid w:val="002900AA"/>
    <w:rsid w:val="0029665A"/>
    <w:rsid w:val="00297F80"/>
    <w:rsid w:val="002A2A4E"/>
    <w:rsid w:val="002A2F2E"/>
    <w:rsid w:val="002A74FF"/>
    <w:rsid w:val="002B0BD9"/>
    <w:rsid w:val="002B2624"/>
    <w:rsid w:val="002B4EC5"/>
    <w:rsid w:val="002C4711"/>
    <w:rsid w:val="002C4E21"/>
    <w:rsid w:val="002C5FD4"/>
    <w:rsid w:val="002C67DE"/>
    <w:rsid w:val="002D62C2"/>
    <w:rsid w:val="002E10A8"/>
    <w:rsid w:val="002E294C"/>
    <w:rsid w:val="002F281A"/>
    <w:rsid w:val="002F4D82"/>
    <w:rsid w:val="002F57CA"/>
    <w:rsid w:val="003003D4"/>
    <w:rsid w:val="003017D2"/>
    <w:rsid w:val="003038FC"/>
    <w:rsid w:val="003041CC"/>
    <w:rsid w:val="0032163B"/>
    <w:rsid w:val="003256A3"/>
    <w:rsid w:val="00330193"/>
    <w:rsid w:val="003314BD"/>
    <w:rsid w:val="00331804"/>
    <w:rsid w:val="00347654"/>
    <w:rsid w:val="0035093A"/>
    <w:rsid w:val="00351743"/>
    <w:rsid w:val="00352EC4"/>
    <w:rsid w:val="00353164"/>
    <w:rsid w:val="00357590"/>
    <w:rsid w:val="0036349A"/>
    <w:rsid w:val="003667F6"/>
    <w:rsid w:val="00367B43"/>
    <w:rsid w:val="0037159A"/>
    <w:rsid w:val="00371D6A"/>
    <w:rsid w:val="00373492"/>
    <w:rsid w:val="00382685"/>
    <w:rsid w:val="00384AF1"/>
    <w:rsid w:val="00390C42"/>
    <w:rsid w:val="00391EBE"/>
    <w:rsid w:val="00393AA8"/>
    <w:rsid w:val="0039401E"/>
    <w:rsid w:val="00395F91"/>
    <w:rsid w:val="00396AFC"/>
    <w:rsid w:val="00396FD0"/>
    <w:rsid w:val="003A1E12"/>
    <w:rsid w:val="003A460E"/>
    <w:rsid w:val="003A7985"/>
    <w:rsid w:val="003B1871"/>
    <w:rsid w:val="003B4E8B"/>
    <w:rsid w:val="003B5055"/>
    <w:rsid w:val="003C0D2E"/>
    <w:rsid w:val="003C1003"/>
    <w:rsid w:val="003C652A"/>
    <w:rsid w:val="003E0988"/>
    <w:rsid w:val="003E62D5"/>
    <w:rsid w:val="003E784E"/>
    <w:rsid w:val="003F3CD0"/>
    <w:rsid w:val="003F5AC4"/>
    <w:rsid w:val="003F6A73"/>
    <w:rsid w:val="0040158C"/>
    <w:rsid w:val="004125E3"/>
    <w:rsid w:val="004127E5"/>
    <w:rsid w:val="00416583"/>
    <w:rsid w:val="004200CB"/>
    <w:rsid w:val="0043219E"/>
    <w:rsid w:val="00434C85"/>
    <w:rsid w:val="0043507B"/>
    <w:rsid w:val="00435909"/>
    <w:rsid w:val="00435AA2"/>
    <w:rsid w:val="004414DF"/>
    <w:rsid w:val="00450ECA"/>
    <w:rsid w:val="004533F5"/>
    <w:rsid w:val="00455535"/>
    <w:rsid w:val="00456064"/>
    <w:rsid w:val="00456BF9"/>
    <w:rsid w:val="0046349F"/>
    <w:rsid w:val="00463615"/>
    <w:rsid w:val="00465751"/>
    <w:rsid w:val="00465803"/>
    <w:rsid w:val="00467A23"/>
    <w:rsid w:val="00467DD4"/>
    <w:rsid w:val="00473E41"/>
    <w:rsid w:val="00476B0A"/>
    <w:rsid w:val="00480336"/>
    <w:rsid w:val="00483535"/>
    <w:rsid w:val="0048434A"/>
    <w:rsid w:val="0048526D"/>
    <w:rsid w:val="00486731"/>
    <w:rsid w:val="004930FF"/>
    <w:rsid w:val="004A1016"/>
    <w:rsid w:val="004A59A7"/>
    <w:rsid w:val="004A749C"/>
    <w:rsid w:val="004B0E6B"/>
    <w:rsid w:val="004B1CB1"/>
    <w:rsid w:val="004B6C63"/>
    <w:rsid w:val="004C2E32"/>
    <w:rsid w:val="004C36D5"/>
    <w:rsid w:val="004D053F"/>
    <w:rsid w:val="004D1B84"/>
    <w:rsid w:val="004D3368"/>
    <w:rsid w:val="004D6138"/>
    <w:rsid w:val="004D6AA5"/>
    <w:rsid w:val="004D7DCC"/>
    <w:rsid w:val="004E0A92"/>
    <w:rsid w:val="004E25F2"/>
    <w:rsid w:val="004E79B4"/>
    <w:rsid w:val="004F0864"/>
    <w:rsid w:val="004F1DD1"/>
    <w:rsid w:val="004F4B2C"/>
    <w:rsid w:val="00501DA8"/>
    <w:rsid w:val="00506F84"/>
    <w:rsid w:val="005100E9"/>
    <w:rsid w:val="00511BAF"/>
    <w:rsid w:val="00513F68"/>
    <w:rsid w:val="00514916"/>
    <w:rsid w:val="005150B2"/>
    <w:rsid w:val="00521CC1"/>
    <w:rsid w:val="00522F6D"/>
    <w:rsid w:val="00525FDC"/>
    <w:rsid w:val="005261AB"/>
    <w:rsid w:val="005309BB"/>
    <w:rsid w:val="00531BCC"/>
    <w:rsid w:val="00535140"/>
    <w:rsid w:val="00556DE5"/>
    <w:rsid w:val="005602CB"/>
    <w:rsid w:val="00566941"/>
    <w:rsid w:val="0056734C"/>
    <w:rsid w:val="00582BA5"/>
    <w:rsid w:val="00584D76"/>
    <w:rsid w:val="00592F02"/>
    <w:rsid w:val="005A2B7A"/>
    <w:rsid w:val="005A68BF"/>
    <w:rsid w:val="005B1A6D"/>
    <w:rsid w:val="005B3198"/>
    <w:rsid w:val="005B427F"/>
    <w:rsid w:val="005B7C3D"/>
    <w:rsid w:val="005C01A6"/>
    <w:rsid w:val="005C0731"/>
    <w:rsid w:val="005C19B6"/>
    <w:rsid w:val="005C32E8"/>
    <w:rsid w:val="005D05CC"/>
    <w:rsid w:val="005D4421"/>
    <w:rsid w:val="005D5FD0"/>
    <w:rsid w:val="005F0032"/>
    <w:rsid w:val="005F1744"/>
    <w:rsid w:val="00603823"/>
    <w:rsid w:val="0060430D"/>
    <w:rsid w:val="00606468"/>
    <w:rsid w:val="0061198E"/>
    <w:rsid w:val="0061416D"/>
    <w:rsid w:val="00614876"/>
    <w:rsid w:val="00615E0E"/>
    <w:rsid w:val="00617102"/>
    <w:rsid w:val="006210C9"/>
    <w:rsid w:val="006227D2"/>
    <w:rsid w:val="00624002"/>
    <w:rsid w:val="006273F1"/>
    <w:rsid w:val="006274E7"/>
    <w:rsid w:val="00627FC3"/>
    <w:rsid w:val="00636BFD"/>
    <w:rsid w:val="006414B8"/>
    <w:rsid w:val="00641A62"/>
    <w:rsid w:val="00645A87"/>
    <w:rsid w:val="00647B1D"/>
    <w:rsid w:val="006543B6"/>
    <w:rsid w:val="00657830"/>
    <w:rsid w:val="00675A42"/>
    <w:rsid w:val="00682C06"/>
    <w:rsid w:val="00687A65"/>
    <w:rsid w:val="0069128B"/>
    <w:rsid w:val="00692BC9"/>
    <w:rsid w:val="00695FD3"/>
    <w:rsid w:val="00696DF2"/>
    <w:rsid w:val="006A3736"/>
    <w:rsid w:val="006A4BCC"/>
    <w:rsid w:val="006A61CF"/>
    <w:rsid w:val="006A6237"/>
    <w:rsid w:val="006A6BB2"/>
    <w:rsid w:val="006B11AB"/>
    <w:rsid w:val="006B3249"/>
    <w:rsid w:val="006B5045"/>
    <w:rsid w:val="006B6DBF"/>
    <w:rsid w:val="006C0B1F"/>
    <w:rsid w:val="006C6545"/>
    <w:rsid w:val="006C7328"/>
    <w:rsid w:val="006D3846"/>
    <w:rsid w:val="006E0760"/>
    <w:rsid w:val="006E2D04"/>
    <w:rsid w:val="006E3516"/>
    <w:rsid w:val="006E5DFC"/>
    <w:rsid w:val="006E7701"/>
    <w:rsid w:val="006F20EA"/>
    <w:rsid w:val="006F65E5"/>
    <w:rsid w:val="00701A2F"/>
    <w:rsid w:val="00704BCC"/>
    <w:rsid w:val="00717FAB"/>
    <w:rsid w:val="007212E9"/>
    <w:rsid w:val="00725507"/>
    <w:rsid w:val="007302AA"/>
    <w:rsid w:val="00731CF7"/>
    <w:rsid w:val="007324AF"/>
    <w:rsid w:val="00737984"/>
    <w:rsid w:val="00740CD2"/>
    <w:rsid w:val="00740D4E"/>
    <w:rsid w:val="00740E18"/>
    <w:rsid w:val="00741F3E"/>
    <w:rsid w:val="00746AAB"/>
    <w:rsid w:val="00750F8D"/>
    <w:rsid w:val="00751CDB"/>
    <w:rsid w:val="00756CC7"/>
    <w:rsid w:val="00763CAF"/>
    <w:rsid w:val="00772FB5"/>
    <w:rsid w:val="007732F9"/>
    <w:rsid w:val="007778C7"/>
    <w:rsid w:val="007816D6"/>
    <w:rsid w:val="0078329E"/>
    <w:rsid w:val="00784E73"/>
    <w:rsid w:val="00787D0E"/>
    <w:rsid w:val="00790E12"/>
    <w:rsid w:val="00791247"/>
    <w:rsid w:val="0079177F"/>
    <w:rsid w:val="00792B44"/>
    <w:rsid w:val="00792E9A"/>
    <w:rsid w:val="007945E7"/>
    <w:rsid w:val="007A298E"/>
    <w:rsid w:val="007A3475"/>
    <w:rsid w:val="007A7345"/>
    <w:rsid w:val="007A7FC2"/>
    <w:rsid w:val="007C3242"/>
    <w:rsid w:val="007C3FF4"/>
    <w:rsid w:val="007C74E7"/>
    <w:rsid w:val="007D13F5"/>
    <w:rsid w:val="007D1AFC"/>
    <w:rsid w:val="007D4E71"/>
    <w:rsid w:val="007E4931"/>
    <w:rsid w:val="007E59FD"/>
    <w:rsid w:val="007E6772"/>
    <w:rsid w:val="007F17DA"/>
    <w:rsid w:val="007F57EA"/>
    <w:rsid w:val="007F71CF"/>
    <w:rsid w:val="00807807"/>
    <w:rsid w:val="008143A1"/>
    <w:rsid w:val="00814574"/>
    <w:rsid w:val="00816D7B"/>
    <w:rsid w:val="00820515"/>
    <w:rsid w:val="008217CA"/>
    <w:rsid w:val="00824C69"/>
    <w:rsid w:val="0082557E"/>
    <w:rsid w:val="0082630D"/>
    <w:rsid w:val="008367FC"/>
    <w:rsid w:val="008444A1"/>
    <w:rsid w:val="0085081E"/>
    <w:rsid w:val="00855380"/>
    <w:rsid w:val="00860CED"/>
    <w:rsid w:val="00863A3A"/>
    <w:rsid w:val="0086414F"/>
    <w:rsid w:val="008671CF"/>
    <w:rsid w:val="008710D1"/>
    <w:rsid w:val="0087414F"/>
    <w:rsid w:val="00875B77"/>
    <w:rsid w:val="00880125"/>
    <w:rsid w:val="00883822"/>
    <w:rsid w:val="0088532B"/>
    <w:rsid w:val="00891C4A"/>
    <w:rsid w:val="008920E4"/>
    <w:rsid w:val="00895684"/>
    <w:rsid w:val="00897DC8"/>
    <w:rsid w:val="008A21CC"/>
    <w:rsid w:val="008A328C"/>
    <w:rsid w:val="008A4C68"/>
    <w:rsid w:val="008B28A7"/>
    <w:rsid w:val="008B4D88"/>
    <w:rsid w:val="008B71DD"/>
    <w:rsid w:val="008C0CCD"/>
    <w:rsid w:val="008D749A"/>
    <w:rsid w:val="008E53CC"/>
    <w:rsid w:val="008E7463"/>
    <w:rsid w:val="008F410A"/>
    <w:rsid w:val="008F6531"/>
    <w:rsid w:val="009072B0"/>
    <w:rsid w:val="00907E13"/>
    <w:rsid w:val="00914775"/>
    <w:rsid w:val="009172D4"/>
    <w:rsid w:val="00920E5C"/>
    <w:rsid w:val="00921110"/>
    <w:rsid w:val="00926647"/>
    <w:rsid w:val="00926899"/>
    <w:rsid w:val="009277B7"/>
    <w:rsid w:val="0093125F"/>
    <w:rsid w:val="00931536"/>
    <w:rsid w:val="0093743F"/>
    <w:rsid w:val="009377A6"/>
    <w:rsid w:val="00941418"/>
    <w:rsid w:val="00946596"/>
    <w:rsid w:val="009472E6"/>
    <w:rsid w:val="00950391"/>
    <w:rsid w:val="00952B30"/>
    <w:rsid w:val="00954374"/>
    <w:rsid w:val="009604BB"/>
    <w:rsid w:val="009635FA"/>
    <w:rsid w:val="0097022D"/>
    <w:rsid w:val="00970AD0"/>
    <w:rsid w:val="00971083"/>
    <w:rsid w:val="00971E7C"/>
    <w:rsid w:val="0097253A"/>
    <w:rsid w:val="009748EB"/>
    <w:rsid w:val="009872A2"/>
    <w:rsid w:val="00990EDD"/>
    <w:rsid w:val="009915C6"/>
    <w:rsid w:val="00992592"/>
    <w:rsid w:val="009A0FC4"/>
    <w:rsid w:val="009A43CF"/>
    <w:rsid w:val="009A7BE1"/>
    <w:rsid w:val="009B09CE"/>
    <w:rsid w:val="009B21E8"/>
    <w:rsid w:val="009B3C20"/>
    <w:rsid w:val="009B453D"/>
    <w:rsid w:val="009C0D6C"/>
    <w:rsid w:val="009C2834"/>
    <w:rsid w:val="009D10E6"/>
    <w:rsid w:val="009D2ECC"/>
    <w:rsid w:val="009D78CD"/>
    <w:rsid w:val="009D7EBB"/>
    <w:rsid w:val="009E104A"/>
    <w:rsid w:val="009E2B68"/>
    <w:rsid w:val="009F4E0A"/>
    <w:rsid w:val="009F56FC"/>
    <w:rsid w:val="009F6866"/>
    <w:rsid w:val="009F6973"/>
    <w:rsid w:val="00A0007A"/>
    <w:rsid w:val="00A067E3"/>
    <w:rsid w:val="00A07105"/>
    <w:rsid w:val="00A07C31"/>
    <w:rsid w:val="00A16499"/>
    <w:rsid w:val="00A24644"/>
    <w:rsid w:val="00A25DB1"/>
    <w:rsid w:val="00A30823"/>
    <w:rsid w:val="00A375DD"/>
    <w:rsid w:val="00A44A10"/>
    <w:rsid w:val="00A47C5A"/>
    <w:rsid w:val="00A51D30"/>
    <w:rsid w:val="00A546E8"/>
    <w:rsid w:val="00A60807"/>
    <w:rsid w:val="00A65EAB"/>
    <w:rsid w:val="00A754AA"/>
    <w:rsid w:val="00A81AF4"/>
    <w:rsid w:val="00A86B1A"/>
    <w:rsid w:val="00A87162"/>
    <w:rsid w:val="00A914EE"/>
    <w:rsid w:val="00A92029"/>
    <w:rsid w:val="00A94520"/>
    <w:rsid w:val="00AA0E4E"/>
    <w:rsid w:val="00AA3160"/>
    <w:rsid w:val="00AA4B54"/>
    <w:rsid w:val="00AB3FDB"/>
    <w:rsid w:val="00AB4342"/>
    <w:rsid w:val="00AB4BC6"/>
    <w:rsid w:val="00AB5A75"/>
    <w:rsid w:val="00AC0634"/>
    <w:rsid w:val="00AC7FDA"/>
    <w:rsid w:val="00AD2715"/>
    <w:rsid w:val="00AF06A9"/>
    <w:rsid w:val="00AF0BF2"/>
    <w:rsid w:val="00B01E0B"/>
    <w:rsid w:val="00B02A29"/>
    <w:rsid w:val="00B05649"/>
    <w:rsid w:val="00B10BA8"/>
    <w:rsid w:val="00B110A6"/>
    <w:rsid w:val="00B121D4"/>
    <w:rsid w:val="00B12333"/>
    <w:rsid w:val="00B274B7"/>
    <w:rsid w:val="00B32E33"/>
    <w:rsid w:val="00B3509E"/>
    <w:rsid w:val="00B3545E"/>
    <w:rsid w:val="00B3666E"/>
    <w:rsid w:val="00B36BE3"/>
    <w:rsid w:val="00B40433"/>
    <w:rsid w:val="00B40AD0"/>
    <w:rsid w:val="00B41603"/>
    <w:rsid w:val="00B41CB1"/>
    <w:rsid w:val="00B443E0"/>
    <w:rsid w:val="00B50490"/>
    <w:rsid w:val="00B57D08"/>
    <w:rsid w:val="00B60543"/>
    <w:rsid w:val="00B663DC"/>
    <w:rsid w:val="00B71E74"/>
    <w:rsid w:val="00B75A60"/>
    <w:rsid w:val="00B77984"/>
    <w:rsid w:val="00B84047"/>
    <w:rsid w:val="00B84A10"/>
    <w:rsid w:val="00B95AB5"/>
    <w:rsid w:val="00B9618D"/>
    <w:rsid w:val="00BB1418"/>
    <w:rsid w:val="00BB1B06"/>
    <w:rsid w:val="00BB2956"/>
    <w:rsid w:val="00BB3B46"/>
    <w:rsid w:val="00BB4C72"/>
    <w:rsid w:val="00BB7E49"/>
    <w:rsid w:val="00BC08C8"/>
    <w:rsid w:val="00BC1300"/>
    <w:rsid w:val="00BC1D02"/>
    <w:rsid w:val="00BD63A6"/>
    <w:rsid w:val="00BE22DD"/>
    <w:rsid w:val="00BE63BC"/>
    <w:rsid w:val="00BE6738"/>
    <w:rsid w:val="00BE7702"/>
    <w:rsid w:val="00BE779A"/>
    <w:rsid w:val="00BF0E88"/>
    <w:rsid w:val="00BF5F44"/>
    <w:rsid w:val="00BF64BD"/>
    <w:rsid w:val="00BF6BDE"/>
    <w:rsid w:val="00C00CC4"/>
    <w:rsid w:val="00C0175A"/>
    <w:rsid w:val="00C02211"/>
    <w:rsid w:val="00C06A27"/>
    <w:rsid w:val="00C1078B"/>
    <w:rsid w:val="00C16616"/>
    <w:rsid w:val="00C17CC8"/>
    <w:rsid w:val="00C20B12"/>
    <w:rsid w:val="00C224BA"/>
    <w:rsid w:val="00C24FF7"/>
    <w:rsid w:val="00C3196F"/>
    <w:rsid w:val="00C3382C"/>
    <w:rsid w:val="00C34044"/>
    <w:rsid w:val="00C370C1"/>
    <w:rsid w:val="00C412A9"/>
    <w:rsid w:val="00C458E8"/>
    <w:rsid w:val="00C45C57"/>
    <w:rsid w:val="00C47758"/>
    <w:rsid w:val="00C504AB"/>
    <w:rsid w:val="00C53F61"/>
    <w:rsid w:val="00C570AD"/>
    <w:rsid w:val="00C67CE5"/>
    <w:rsid w:val="00C738E2"/>
    <w:rsid w:val="00C73ADF"/>
    <w:rsid w:val="00C74D80"/>
    <w:rsid w:val="00C75C39"/>
    <w:rsid w:val="00C81E6B"/>
    <w:rsid w:val="00C85876"/>
    <w:rsid w:val="00C85BF3"/>
    <w:rsid w:val="00C9067D"/>
    <w:rsid w:val="00C91395"/>
    <w:rsid w:val="00C930A2"/>
    <w:rsid w:val="00C933E4"/>
    <w:rsid w:val="00CA0565"/>
    <w:rsid w:val="00CA559B"/>
    <w:rsid w:val="00CA7901"/>
    <w:rsid w:val="00CB09DF"/>
    <w:rsid w:val="00CB50BB"/>
    <w:rsid w:val="00CC4D7E"/>
    <w:rsid w:val="00CD224A"/>
    <w:rsid w:val="00CD34E4"/>
    <w:rsid w:val="00CD3954"/>
    <w:rsid w:val="00CE4A49"/>
    <w:rsid w:val="00CF6AA6"/>
    <w:rsid w:val="00CF7082"/>
    <w:rsid w:val="00D003D7"/>
    <w:rsid w:val="00D01B68"/>
    <w:rsid w:val="00D02764"/>
    <w:rsid w:val="00D02FBB"/>
    <w:rsid w:val="00D05E96"/>
    <w:rsid w:val="00D14758"/>
    <w:rsid w:val="00D23517"/>
    <w:rsid w:val="00D23996"/>
    <w:rsid w:val="00D317BA"/>
    <w:rsid w:val="00D35142"/>
    <w:rsid w:val="00D35947"/>
    <w:rsid w:val="00D35F7D"/>
    <w:rsid w:val="00D3676F"/>
    <w:rsid w:val="00D42122"/>
    <w:rsid w:val="00D4492E"/>
    <w:rsid w:val="00D51DE8"/>
    <w:rsid w:val="00D523DF"/>
    <w:rsid w:val="00D53EA6"/>
    <w:rsid w:val="00D55724"/>
    <w:rsid w:val="00D71C67"/>
    <w:rsid w:val="00D7402E"/>
    <w:rsid w:val="00D7635B"/>
    <w:rsid w:val="00D82E1D"/>
    <w:rsid w:val="00D8658C"/>
    <w:rsid w:val="00D90E9D"/>
    <w:rsid w:val="00DA037C"/>
    <w:rsid w:val="00DA0F3B"/>
    <w:rsid w:val="00DA148D"/>
    <w:rsid w:val="00DA1960"/>
    <w:rsid w:val="00DA215F"/>
    <w:rsid w:val="00DA39D6"/>
    <w:rsid w:val="00DB1C3E"/>
    <w:rsid w:val="00DB4B77"/>
    <w:rsid w:val="00DB7531"/>
    <w:rsid w:val="00DC1F4F"/>
    <w:rsid w:val="00DC681D"/>
    <w:rsid w:val="00DD367B"/>
    <w:rsid w:val="00DD494C"/>
    <w:rsid w:val="00DD755D"/>
    <w:rsid w:val="00DE57EA"/>
    <w:rsid w:val="00DE7420"/>
    <w:rsid w:val="00DE765D"/>
    <w:rsid w:val="00DF04C9"/>
    <w:rsid w:val="00DF1E7B"/>
    <w:rsid w:val="00DF4506"/>
    <w:rsid w:val="00E07671"/>
    <w:rsid w:val="00E07BEF"/>
    <w:rsid w:val="00E10050"/>
    <w:rsid w:val="00E12BA0"/>
    <w:rsid w:val="00E12E98"/>
    <w:rsid w:val="00E15930"/>
    <w:rsid w:val="00E17329"/>
    <w:rsid w:val="00E17DF8"/>
    <w:rsid w:val="00E23900"/>
    <w:rsid w:val="00E251FF"/>
    <w:rsid w:val="00E350AF"/>
    <w:rsid w:val="00E427A5"/>
    <w:rsid w:val="00E478C7"/>
    <w:rsid w:val="00E47B53"/>
    <w:rsid w:val="00E47EEE"/>
    <w:rsid w:val="00E553F7"/>
    <w:rsid w:val="00E613B1"/>
    <w:rsid w:val="00E62794"/>
    <w:rsid w:val="00E714EF"/>
    <w:rsid w:val="00E71BA6"/>
    <w:rsid w:val="00E71DA1"/>
    <w:rsid w:val="00E72DD2"/>
    <w:rsid w:val="00E82757"/>
    <w:rsid w:val="00E82871"/>
    <w:rsid w:val="00E846B7"/>
    <w:rsid w:val="00E87234"/>
    <w:rsid w:val="00E9408E"/>
    <w:rsid w:val="00E95384"/>
    <w:rsid w:val="00E956EA"/>
    <w:rsid w:val="00E97549"/>
    <w:rsid w:val="00EB20D6"/>
    <w:rsid w:val="00EB24E0"/>
    <w:rsid w:val="00EB37FD"/>
    <w:rsid w:val="00EC0FC4"/>
    <w:rsid w:val="00EC535B"/>
    <w:rsid w:val="00ED2520"/>
    <w:rsid w:val="00ED423B"/>
    <w:rsid w:val="00ED4A75"/>
    <w:rsid w:val="00ED7BF5"/>
    <w:rsid w:val="00EE1DC9"/>
    <w:rsid w:val="00EE69D9"/>
    <w:rsid w:val="00EF1071"/>
    <w:rsid w:val="00EF2C84"/>
    <w:rsid w:val="00EF3AFF"/>
    <w:rsid w:val="00F03DAA"/>
    <w:rsid w:val="00F12CDE"/>
    <w:rsid w:val="00F15231"/>
    <w:rsid w:val="00F15FE8"/>
    <w:rsid w:val="00F22577"/>
    <w:rsid w:val="00F2287E"/>
    <w:rsid w:val="00F25903"/>
    <w:rsid w:val="00F30725"/>
    <w:rsid w:val="00F32C14"/>
    <w:rsid w:val="00F32F31"/>
    <w:rsid w:val="00F37D4B"/>
    <w:rsid w:val="00F4154D"/>
    <w:rsid w:val="00F44D21"/>
    <w:rsid w:val="00F5004D"/>
    <w:rsid w:val="00F501DF"/>
    <w:rsid w:val="00F51D9C"/>
    <w:rsid w:val="00F52D2A"/>
    <w:rsid w:val="00F57BFE"/>
    <w:rsid w:val="00F57C4D"/>
    <w:rsid w:val="00F74B62"/>
    <w:rsid w:val="00F87DDF"/>
    <w:rsid w:val="00F93F22"/>
    <w:rsid w:val="00F9654A"/>
    <w:rsid w:val="00FA1788"/>
    <w:rsid w:val="00FA27D7"/>
    <w:rsid w:val="00FB3CFF"/>
    <w:rsid w:val="00FC2B83"/>
    <w:rsid w:val="00FC3B7A"/>
    <w:rsid w:val="00FC5E21"/>
    <w:rsid w:val="00FC6AC2"/>
    <w:rsid w:val="00FC6F91"/>
    <w:rsid w:val="00FC7653"/>
    <w:rsid w:val="00FD0354"/>
    <w:rsid w:val="00FD1681"/>
    <w:rsid w:val="00FE545D"/>
    <w:rsid w:val="00FE71C4"/>
    <w:rsid w:val="00FF0CC7"/>
    <w:rsid w:val="00FF2B46"/>
    <w:rsid w:val="00FF2DDA"/>
    <w:rsid w:val="00FF6850"/>
    <w:rsid w:val="011FD213"/>
    <w:rsid w:val="033D2406"/>
    <w:rsid w:val="04B9BF0B"/>
    <w:rsid w:val="0554566E"/>
    <w:rsid w:val="055B8D9F"/>
    <w:rsid w:val="06881C94"/>
    <w:rsid w:val="06CCA444"/>
    <w:rsid w:val="076472FA"/>
    <w:rsid w:val="08F94FF6"/>
    <w:rsid w:val="0922C49C"/>
    <w:rsid w:val="09BCF12F"/>
    <w:rsid w:val="09E8284C"/>
    <w:rsid w:val="0A29D69C"/>
    <w:rsid w:val="0B80866A"/>
    <w:rsid w:val="0BD6DCC3"/>
    <w:rsid w:val="0CB37DAE"/>
    <w:rsid w:val="0CFDA181"/>
    <w:rsid w:val="0D5AA768"/>
    <w:rsid w:val="0EE4FF89"/>
    <w:rsid w:val="0FF45256"/>
    <w:rsid w:val="12E6FD24"/>
    <w:rsid w:val="13205CA5"/>
    <w:rsid w:val="13DDE64A"/>
    <w:rsid w:val="1400678B"/>
    <w:rsid w:val="164C64B6"/>
    <w:rsid w:val="166A28FA"/>
    <w:rsid w:val="16B1F875"/>
    <w:rsid w:val="175E7A0A"/>
    <w:rsid w:val="17AB5D84"/>
    <w:rsid w:val="19DD045D"/>
    <w:rsid w:val="1A1ECCB3"/>
    <w:rsid w:val="1BDEE095"/>
    <w:rsid w:val="1C2EB711"/>
    <w:rsid w:val="1C8DDF6A"/>
    <w:rsid w:val="1C8F2561"/>
    <w:rsid w:val="1D2CD15D"/>
    <w:rsid w:val="1EB1719F"/>
    <w:rsid w:val="1F158538"/>
    <w:rsid w:val="1F2D5A14"/>
    <w:rsid w:val="20FD3CF4"/>
    <w:rsid w:val="21EECA40"/>
    <w:rsid w:val="224EEC62"/>
    <w:rsid w:val="22981136"/>
    <w:rsid w:val="251E4BA6"/>
    <w:rsid w:val="255635A3"/>
    <w:rsid w:val="25CB8318"/>
    <w:rsid w:val="272CE45E"/>
    <w:rsid w:val="285D191F"/>
    <w:rsid w:val="291957DA"/>
    <w:rsid w:val="29533A15"/>
    <w:rsid w:val="29905375"/>
    <w:rsid w:val="2AF673AC"/>
    <w:rsid w:val="2B148014"/>
    <w:rsid w:val="2B4CF6F1"/>
    <w:rsid w:val="2D604B69"/>
    <w:rsid w:val="2DAD2EE3"/>
    <w:rsid w:val="2F40108F"/>
    <w:rsid w:val="2FFBEE95"/>
    <w:rsid w:val="30078C1E"/>
    <w:rsid w:val="326E2BA7"/>
    <w:rsid w:val="32AD36CE"/>
    <w:rsid w:val="33040040"/>
    <w:rsid w:val="33205C42"/>
    <w:rsid w:val="337AEEBE"/>
    <w:rsid w:val="3455E363"/>
    <w:rsid w:val="35653630"/>
    <w:rsid w:val="360AA916"/>
    <w:rsid w:val="386D49BA"/>
    <w:rsid w:val="389ADEB4"/>
    <w:rsid w:val="38FC2ECB"/>
    <w:rsid w:val="3A0F0174"/>
    <w:rsid w:val="3D031901"/>
    <w:rsid w:val="3D824D35"/>
    <w:rsid w:val="3E0520B8"/>
    <w:rsid w:val="3EB715A0"/>
    <w:rsid w:val="4386EE97"/>
    <w:rsid w:val="449C8953"/>
    <w:rsid w:val="45809B54"/>
    <w:rsid w:val="4689B0A8"/>
    <w:rsid w:val="478B46F5"/>
    <w:rsid w:val="4864E852"/>
    <w:rsid w:val="48F5C69C"/>
    <w:rsid w:val="4BBA9390"/>
    <w:rsid w:val="4C700282"/>
    <w:rsid w:val="4E3A94B8"/>
    <w:rsid w:val="4E58C322"/>
    <w:rsid w:val="4E600A56"/>
    <w:rsid w:val="4E867C13"/>
    <w:rsid w:val="4E9EA851"/>
    <w:rsid w:val="4F357AE8"/>
    <w:rsid w:val="4F410932"/>
    <w:rsid w:val="4F78095F"/>
    <w:rsid w:val="4FE00C67"/>
    <w:rsid w:val="514BC3BD"/>
    <w:rsid w:val="537411B2"/>
    <w:rsid w:val="557E4AAF"/>
    <w:rsid w:val="55BBACAB"/>
    <w:rsid w:val="5709120F"/>
    <w:rsid w:val="57A0E0C5"/>
    <w:rsid w:val="57F5551C"/>
    <w:rsid w:val="58F05A8C"/>
    <w:rsid w:val="592B38E6"/>
    <w:rsid w:val="59B3C5FE"/>
    <w:rsid w:val="5B40BA2A"/>
    <w:rsid w:val="5B750BFD"/>
    <w:rsid w:val="5CF9189D"/>
    <w:rsid w:val="5EE08203"/>
    <w:rsid w:val="5F0C0498"/>
    <w:rsid w:val="5FAB836B"/>
    <w:rsid w:val="5FE27149"/>
    <w:rsid w:val="6054CA61"/>
    <w:rsid w:val="60F3BC54"/>
    <w:rsid w:val="6351A45C"/>
    <w:rsid w:val="6369E9E2"/>
    <w:rsid w:val="63B050AF"/>
    <w:rsid w:val="664AF2FE"/>
    <w:rsid w:val="66A6DD2E"/>
    <w:rsid w:val="69797EA5"/>
    <w:rsid w:val="69D040CB"/>
    <w:rsid w:val="6B0B8C54"/>
    <w:rsid w:val="6B20F510"/>
    <w:rsid w:val="6BA88609"/>
    <w:rsid w:val="6C467BDD"/>
    <w:rsid w:val="6CAF0596"/>
    <w:rsid w:val="6D0D7392"/>
    <w:rsid w:val="6D4315B8"/>
    <w:rsid w:val="6DCA2000"/>
    <w:rsid w:val="6E3A5AD9"/>
    <w:rsid w:val="6EA7A436"/>
    <w:rsid w:val="6F95DC26"/>
    <w:rsid w:val="7015EB55"/>
    <w:rsid w:val="70E8C1C3"/>
    <w:rsid w:val="7263AEE8"/>
    <w:rsid w:val="72C306C1"/>
    <w:rsid w:val="744D5EE2"/>
    <w:rsid w:val="75841F8B"/>
    <w:rsid w:val="762524F1"/>
    <w:rsid w:val="76468EDE"/>
    <w:rsid w:val="765FE1B9"/>
    <w:rsid w:val="76927639"/>
    <w:rsid w:val="7774C0EC"/>
    <w:rsid w:val="77810F28"/>
    <w:rsid w:val="7B2DFD5F"/>
    <w:rsid w:val="7BDC0015"/>
    <w:rsid w:val="7DBD8649"/>
    <w:rsid w:val="7EAD9500"/>
    <w:rsid w:val="7ED502DC"/>
    <w:rsid w:val="7FBEE00B"/>
    <w:rsid w:val="7FC0D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250D83"/>
  <w15:chartTrackingRefBased/>
  <w15:docId w15:val="{D1106F1A-8CC2-4DF4-B588-03C72EA3C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4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876"/>
  </w:style>
  <w:style w:type="paragraph" w:styleId="Footer">
    <w:name w:val="footer"/>
    <w:basedOn w:val="Normal"/>
    <w:link w:val="FooterChar"/>
    <w:uiPriority w:val="99"/>
    <w:unhideWhenUsed/>
    <w:rsid w:val="00614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876"/>
  </w:style>
  <w:style w:type="character" w:styleId="Hyperlink">
    <w:name w:val="Hyperlink"/>
    <w:basedOn w:val="DefaultParagraphFont"/>
    <w:uiPriority w:val="99"/>
    <w:unhideWhenUsed/>
    <w:rsid w:val="006148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487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87D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40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02E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740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40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40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0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02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00CC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D4E71"/>
    <w:pPr>
      <w:ind w:left="720"/>
      <w:contextualSpacing/>
    </w:pPr>
  </w:style>
  <w:style w:type="table" w:styleId="PlainTable5">
    <w:name w:val="Plain Table 5"/>
    <w:basedOn w:val="TableNormal"/>
    <w:uiPriority w:val="45"/>
    <w:rsid w:val="00756CC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756CC7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link w:val="NoSpacingChar"/>
    <w:uiPriority w:val="1"/>
    <w:qFormat/>
    <w:rsid w:val="00223FC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23FC9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2B2624"/>
    <w:rPr>
      <w:color w:val="808080"/>
    </w:rPr>
  </w:style>
  <w:style w:type="paragraph" w:styleId="Revision">
    <w:name w:val="Revision"/>
    <w:hidden/>
    <w:uiPriority w:val="99"/>
    <w:semiHidden/>
    <w:rsid w:val="00BB7E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6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5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81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4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76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0C139-F875-4427-AAC3-590729E5F8C8}"/>
      </w:docPartPr>
      <w:docPartBody>
        <w:p w:rsidR="00F6151B" w:rsidRDefault="00A546E8">
          <w:r w:rsidRPr="00EC73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3C890DF1FD47C797FE28CFE76E3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E343E-03B5-42F1-B89A-FE9F89D600C5}"/>
      </w:docPartPr>
      <w:docPartBody>
        <w:p w:rsidR="002422B7" w:rsidRDefault="002057D2" w:rsidP="002057D2">
          <w:pPr>
            <w:pStyle w:val="253C890DF1FD47C797FE28CFE76E348A"/>
          </w:pPr>
          <w:r w:rsidRPr="00EC739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46E8"/>
    <w:rsid w:val="002057D2"/>
    <w:rsid w:val="002422B7"/>
    <w:rsid w:val="002F203C"/>
    <w:rsid w:val="0052639B"/>
    <w:rsid w:val="00672CCC"/>
    <w:rsid w:val="006A1100"/>
    <w:rsid w:val="008D2DCD"/>
    <w:rsid w:val="0094311A"/>
    <w:rsid w:val="00A546E8"/>
    <w:rsid w:val="00A867A4"/>
    <w:rsid w:val="00D108AD"/>
    <w:rsid w:val="00DE6072"/>
    <w:rsid w:val="00F61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57D2"/>
    <w:rPr>
      <w:color w:val="808080"/>
    </w:rPr>
  </w:style>
  <w:style w:type="paragraph" w:customStyle="1" w:styleId="253C890DF1FD47C797FE28CFE76E348A">
    <w:name w:val="253C890DF1FD47C797FE28CFE76E348A"/>
    <w:rsid w:val="002057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6E39917622344E81AD2AF945B348A8" ma:contentTypeVersion="12" ma:contentTypeDescription="Create a new document." ma:contentTypeScope="" ma:versionID="da0e7864618c16d6ca823e5590fa44ff">
  <xsd:schema xmlns:xsd="http://www.w3.org/2001/XMLSchema" xmlns:xs="http://www.w3.org/2001/XMLSchema" xmlns:p="http://schemas.microsoft.com/office/2006/metadata/properties" xmlns:ns2="bca62cc2-ffe2-4bb0-98af-2fb62eac27e1" xmlns:ns3="4e43a6b3-fed1-4593-92d6-5ac0e556095f" targetNamespace="http://schemas.microsoft.com/office/2006/metadata/properties" ma:root="true" ma:fieldsID="f817327c82a3fa5e07c4fa5383b4e252" ns2:_="" ns3:_="">
    <xsd:import namespace="bca62cc2-ffe2-4bb0-98af-2fb62eac27e1"/>
    <xsd:import namespace="4e43a6b3-fed1-4593-92d6-5ac0e556095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62cc2-ffe2-4bb0-98af-2fb62eac27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3a6b3-fed1-4593-92d6-5ac0e55609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ca62cc2-ffe2-4bb0-98af-2fb62eac27e1">
      <UserInfo>
        <DisplayName>Laura Poisson</DisplayName>
        <AccountId>27</AccountId>
        <AccountType/>
      </UserInfo>
      <UserInfo>
        <DisplayName>Ellie Eckhoff</DisplayName>
        <AccountId>25</AccountId>
        <AccountType/>
      </UserInfo>
      <UserInfo>
        <DisplayName>Kathleen Teehan</DisplayName>
        <AccountId>61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6EA49B-229A-4A22-88DE-EE371D6FE9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62cc2-ffe2-4bb0-98af-2fb62eac27e1"/>
    <ds:schemaRef ds:uri="4e43a6b3-fed1-4593-92d6-5ac0e5560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7D7C07-4DC3-44A9-B3A0-40317BD32869}">
  <ds:schemaRefs>
    <ds:schemaRef ds:uri="http://schemas.microsoft.com/office/2006/metadata/properties"/>
    <ds:schemaRef ds:uri="http://schemas.microsoft.com/office/infopath/2007/PartnerControls"/>
    <ds:schemaRef ds:uri="bca62cc2-ffe2-4bb0-98af-2fb62eac27e1"/>
  </ds:schemaRefs>
</ds:datastoreItem>
</file>

<file path=customXml/itemProps3.xml><?xml version="1.0" encoding="utf-8"?>
<ds:datastoreItem xmlns:ds="http://schemas.openxmlformats.org/officeDocument/2006/customXml" ds:itemID="{B6EAE579-89D6-431D-872E-CF544C70C8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0490F2-9FA1-4460-A575-428D695422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carcella</dc:creator>
  <cp:keywords/>
  <dc:description/>
  <cp:lastModifiedBy>Parul Saraswat</cp:lastModifiedBy>
  <cp:revision>7</cp:revision>
  <cp:lastPrinted>2021-03-30T16:34:00Z</cp:lastPrinted>
  <dcterms:created xsi:type="dcterms:W3CDTF">2023-04-07T14:22:00Z</dcterms:created>
  <dcterms:modified xsi:type="dcterms:W3CDTF">2023-08-3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6E39917622344E81AD2AF945B348A8</vt:lpwstr>
  </property>
  <property fmtid="{D5CDD505-2E9C-101B-9397-08002B2CF9AE}" pid="3" name="GrammarlyDocumentId">
    <vt:lpwstr>92a06dbc69fb040e7841cc7d22d43a6706c8d8a1cf22ffb8fe376771313e04f1</vt:lpwstr>
  </property>
</Properties>
</file>